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FEE0" w14:textId="77777777" w:rsidR="00544E06" w:rsidRDefault="00544E06" w:rsidP="00544E06">
      <w:pPr>
        <w:spacing w:afterLines="50" w:after="156"/>
        <w:jc w:val="center"/>
        <w:rPr>
          <w:rFonts w:ascii="Times New Roman" w:eastAsia="맑은 고딕" w:hAnsi="Times New Roman"/>
          <w:b/>
          <w:i/>
          <w:sz w:val="44"/>
          <w:szCs w:val="24"/>
          <w:lang w:eastAsia="ko-KR"/>
        </w:rPr>
      </w:pPr>
      <w:r>
        <w:rPr>
          <w:rFonts w:ascii="Times New Roman" w:eastAsia="맑은 고딕" w:hAnsi="Times New Roman" w:hint="eastAsia"/>
          <w:b/>
          <w:noProof/>
          <w:sz w:val="52"/>
          <w:szCs w:val="24"/>
          <w:lang w:eastAsia="ko-KR"/>
        </w:rPr>
        <w:drawing>
          <wp:inline distT="0" distB="0" distL="0" distR="0" wp14:anchorId="619B84F5" wp14:editId="2648940E">
            <wp:extent cx="5943610" cy="571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459" cy="579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맑은 고딕" w:hAnsi="Times New Roman" w:hint="eastAsia"/>
          <w:b/>
          <w:sz w:val="52"/>
          <w:szCs w:val="24"/>
          <w:lang w:eastAsia="ko-KR"/>
        </w:rPr>
        <w:t xml:space="preserve"> </w:t>
      </w:r>
    </w:p>
    <w:p w14:paraId="72CC82AE" w14:textId="77777777" w:rsidR="00544E06" w:rsidRPr="00756F05" w:rsidRDefault="00544E06" w:rsidP="00544E06">
      <w:pPr>
        <w:jc w:val="center"/>
        <w:rPr>
          <w:rFonts w:ascii="Times New Roman" w:eastAsia="맑은 고딕" w:hAnsi="Times New Roman"/>
          <w:b/>
          <w:i/>
          <w:sz w:val="40"/>
          <w:szCs w:val="40"/>
          <w:lang w:eastAsia="ko-KR"/>
        </w:rPr>
      </w:pPr>
      <w:r w:rsidRPr="00756F05"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>The 2023 Global Mobility Humanities Conference (GMHC) and</w:t>
      </w:r>
      <w:r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 xml:space="preserve"> </w:t>
      </w:r>
      <w:r w:rsidRPr="00756F05"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>Annual Conference of the International Association for the History of Transport, Traffic and Mobility (T²M)</w:t>
      </w:r>
    </w:p>
    <w:p w14:paraId="2ABE4CF8" w14:textId="77777777" w:rsidR="00544E06" w:rsidRPr="00C93EDF" w:rsidRDefault="00544E06" w:rsidP="00544E06">
      <w:pPr>
        <w:jc w:val="center"/>
        <w:rPr>
          <w:rFonts w:ascii="Times New Roman" w:eastAsia="맑은 고딕" w:hAnsi="Times New Roman"/>
          <w:b/>
          <w:i/>
          <w:sz w:val="40"/>
          <w:szCs w:val="40"/>
          <w:lang w:eastAsia="ko-KR"/>
        </w:rPr>
      </w:pPr>
    </w:p>
    <w:p w14:paraId="28BBB444" w14:textId="244EC0CC" w:rsidR="00756F05" w:rsidRDefault="00482AB4" w:rsidP="00756F05">
      <w:pPr>
        <w:spacing w:line="276" w:lineRule="auto"/>
        <w:jc w:val="center"/>
        <w:rPr>
          <w:rFonts w:ascii="Times New Roman" w:hAnsi="Times New Roman"/>
          <w:b/>
          <w:iCs/>
          <w:sz w:val="44"/>
          <w:szCs w:val="44"/>
        </w:rPr>
      </w:pPr>
      <w:r w:rsidRPr="00C93EDF">
        <w:rPr>
          <w:rFonts w:ascii="Times New Roman" w:hAnsi="Times New Roman"/>
          <w:b/>
          <w:iCs/>
          <w:sz w:val="44"/>
          <w:szCs w:val="44"/>
        </w:rPr>
        <w:t>A</w:t>
      </w:r>
      <w:r w:rsidR="009779F4" w:rsidRPr="00C93EDF">
        <w:rPr>
          <w:rFonts w:ascii="Times New Roman" w:hAnsi="Times New Roman"/>
          <w:b/>
          <w:iCs/>
          <w:sz w:val="44"/>
          <w:szCs w:val="44"/>
        </w:rPr>
        <w:t>p</w:t>
      </w:r>
      <w:r w:rsidRPr="00C93EDF">
        <w:rPr>
          <w:rFonts w:ascii="Times New Roman" w:hAnsi="Times New Roman"/>
          <w:b/>
          <w:iCs/>
          <w:sz w:val="44"/>
          <w:szCs w:val="44"/>
        </w:rPr>
        <w:t>plication Form</w:t>
      </w:r>
      <w:r w:rsidR="00F862D7" w:rsidRPr="00C93EDF">
        <w:rPr>
          <w:rFonts w:ascii="Times New Roman" w:hAnsi="Times New Roman"/>
          <w:b/>
          <w:iCs/>
          <w:sz w:val="44"/>
          <w:szCs w:val="44"/>
        </w:rPr>
        <w:t xml:space="preserve"> (</w:t>
      </w:r>
      <w:r w:rsidR="00F5316E">
        <w:rPr>
          <w:rFonts w:ascii="Times New Roman" w:hAnsi="Times New Roman"/>
          <w:b/>
          <w:iCs/>
          <w:sz w:val="44"/>
          <w:szCs w:val="44"/>
        </w:rPr>
        <w:t>Poster</w:t>
      </w:r>
      <w:r w:rsidR="00F862D7" w:rsidRPr="00C93EDF">
        <w:rPr>
          <w:rFonts w:ascii="Times New Roman" w:hAnsi="Times New Roman"/>
          <w:b/>
          <w:iCs/>
          <w:sz w:val="44"/>
          <w:szCs w:val="44"/>
        </w:rPr>
        <w:t>)</w:t>
      </w:r>
    </w:p>
    <w:p w14:paraId="28713A6D" w14:textId="77777777" w:rsidR="00FB014A" w:rsidRPr="00FB014A" w:rsidRDefault="00FB014A" w:rsidP="00756F05">
      <w:pPr>
        <w:spacing w:line="276" w:lineRule="auto"/>
        <w:jc w:val="center"/>
        <w:rPr>
          <w:rFonts w:ascii="Times New Roman" w:hAnsi="Times New Roman"/>
          <w:b/>
          <w:iCs/>
          <w:sz w:val="2"/>
          <w:szCs w:val="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8"/>
        <w:gridCol w:w="3958"/>
        <w:gridCol w:w="1834"/>
        <w:gridCol w:w="1342"/>
        <w:gridCol w:w="1343"/>
      </w:tblGrid>
      <w:tr w:rsidR="004B5030" w:rsidRPr="001A1336" w14:paraId="76A25799" w14:textId="77777777" w:rsidTr="00756F05">
        <w:trPr>
          <w:trHeight w:val="554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D5AF" w14:textId="035A21C4" w:rsidR="004B5030" w:rsidRPr="00FA134A" w:rsidRDefault="004B5030" w:rsidP="00F750C7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Name</w:t>
            </w:r>
          </w:p>
        </w:tc>
        <w:tc>
          <w:tcPr>
            <w:tcW w:w="3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87170" w14:textId="77777777" w:rsidR="004B5030" w:rsidRPr="001A1336" w:rsidRDefault="004B5030" w:rsidP="0096124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4B0CD" w14:textId="256F8464" w:rsidR="004B5030" w:rsidRPr="004B5030" w:rsidRDefault="004B5030" w:rsidP="004B5030">
            <w:pPr>
              <w:jc w:val="center"/>
              <w:rPr>
                <w:rFonts w:ascii="Times New Roman" w:hAnsi="Times New Roman"/>
                <w:b/>
                <w:szCs w:val="21"/>
                <w:lang w:eastAsia="ko-KR"/>
              </w:rPr>
            </w:pPr>
            <w:r w:rsidRPr="004B5030">
              <w:rPr>
                <w:rFonts w:ascii="Times New Roman" w:hAnsi="Times New Roman" w:hint="eastAsia"/>
                <w:b/>
                <w:szCs w:val="21"/>
                <w:lang w:eastAsia="ko-KR"/>
              </w:rPr>
              <w:t>E</w:t>
            </w:r>
            <w:r w:rsidRPr="004B5030">
              <w:rPr>
                <w:rFonts w:ascii="Times New Roman" w:hAnsi="Times New Roman"/>
                <w:b/>
                <w:szCs w:val="21"/>
                <w:lang w:eastAsia="ko-KR"/>
              </w:rPr>
              <w:t>-</w:t>
            </w:r>
            <w:r w:rsidRPr="004B5030">
              <w:rPr>
                <w:rFonts w:ascii="Times New Roman" w:hAnsi="Times New Roman" w:hint="eastAsia"/>
                <w:b/>
                <w:szCs w:val="21"/>
                <w:lang w:eastAsia="ko-KR"/>
              </w:rPr>
              <w:t>mai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D3B21" w14:textId="19BED381" w:rsidR="004B5030" w:rsidRPr="004B5030" w:rsidRDefault="004B5030" w:rsidP="004B5030">
            <w:pPr>
              <w:jc w:val="center"/>
              <w:rPr>
                <w:rFonts w:ascii="Times New Roman" w:hAnsi="Times New Roman"/>
                <w:b/>
                <w:szCs w:val="21"/>
              </w:rPr>
            </w:pPr>
          </w:p>
        </w:tc>
      </w:tr>
      <w:tr w:rsidR="0077170A" w:rsidRPr="001A1336" w14:paraId="2BB65515" w14:textId="77777777" w:rsidTr="0033644F">
        <w:trPr>
          <w:trHeight w:val="623"/>
        </w:trPr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077707" w14:textId="7C048E63" w:rsidR="0077170A" w:rsidRPr="00FA134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  <w:lang w:eastAsia="ko-KR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Academic Affiliation</w:t>
            </w:r>
            <w:r>
              <w:rPr>
                <w:rFonts w:ascii="Times New Roman" w:hAnsi="Times New Roman"/>
                <w:b/>
                <w:szCs w:val="21"/>
              </w:rPr>
              <w:t xml:space="preserve"> (Institution and Country)</w:t>
            </w:r>
          </w:p>
        </w:tc>
        <w:tc>
          <w:tcPr>
            <w:tcW w:w="58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AB22CF" w14:textId="77777777" w:rsidR="0077170A" w:rsidRPr="0077170A" w:rsidRDefault="0077170A" w:rsidP="0077170A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F100" w14:textId="280386C7" w:rsidR="0077170A" w:rsidRPr="00C65972" w:rsidRDefault="0077170A" w:rsidP="0077170A">
            <w:pPr>
              <w:jc w:val="center"/>
              <w:rPr>
                <w:rFonts w:ascii="Times New Roman" w:hAnsi="Times New Roman"/>
                <w:szCs w:val="21"/>
                <w:lang w:eastAsia="ko-KR"/>
              </w:rPr>
            </w:pPr>
            <w:r w:rsidRPr="00C65972">
              <w:rPr>
                <w:rFonts w:ascii="Times New Roman" w:eastAsia="맑은 고딕" w:hAnsi="Times New Roman"/>
                <w:b/>
                <w:bCs/>
                <w:szCs w:val="21"/>
                <w:lang w:eastAsia="ko-KR"/>
              </w:rPr>
              <w:t>Participation</w:t>
            </w:r>
            <w:r w:rsidR="00F446A4" w:rsidRPr="00C65972">
              <w:rPr>
                <w:rFonts w:ascii="Times New Roman" w:eastAsia="맑은 고딕" w:hAnsi="Times New Roman"/>
                <w:b/>
                <w:bCs/>
                <w:szCs w:val="21"/>
                <w:lang w:eastAsia="ko-KR"/>
              </w:rPr>
              <w:t xml:space="preserve"> Type</w:t>
            </w:r>
          </w:p>
        </w:tc>
      </w:tr>
      <w:tr w:rsidR="0077170A" w:rsidRPr="001A1336" w14:paraId="7D99D71C" w14:textId="77777777" w:rsidTr="001C4FF7">
        <w:trPr>
          <w:trHeight w:val="622"/>
        </w:trPr>
        <w:tc>
          <w:tcPr>
            <w:tcW w:w="17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EB39" w14:textId="77777777" w:rsidR="0077170A" w:rsidRPr="00FA134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</w:rPr>
            </w:pPr>
          </w:p>
        </w:tc>
        <w:tc>
          <w:tcPr>
            <w:tcW w:w="582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AB59" w14:textId="77777777" w:rsidR="0077170A" w:rsidRPr="0077170A" w:rsidRDefault="0077170A" w:rsidP="0077170A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641FC" w14:textId="77777777" w:rsidR="0077170A" w:rsidRPr="00C65972" w:rsidRDefault="0077170A" w:rsidP="0077170A">
            <w:pPr>
              <w:jc w:val="center"/>
              <w:rPr>
                <w:rFonts w:ascii="Times New Roman" w:eastAsia="맑은 고딕" w:hAnsi="Times New Roman"/>
                <w:szCs w:val="21"/>
                <w:lang w:eastAsia="ko-KR"/>
              </w:rPr>
            </w:pPr>
            <w:r w:rsidRPr="00C65972">
              <w:rPr>
                <w:rFonts w:ascii="Times New Roman" w:eastAsia="맑은 고딕" w:hAnsi="Times New Roman" w:hint="eastAsia"/>
                <w:szCs w:val="21"/>
                <w:lang w:eastAsia="ko-KR"/>
              </w:rPr>
              <w:t>O</w:t>
            </w:r>
            <w:r w:rsidR="00F446A4" w:rsidRPr="00C65972">
              <w:rPr>
                <w:rFonts w:ascii="Times New Roman" w:eastAsia="맑은 고딕" w:hAnsi="Times New Roman"/>
                <w:szCs w:val="21"/>
                <w:lang w:eastAsia="ko-KR"/>
              </w:rPr>
              <w:t>n-s</w:t>
            </w:r>
            <w:r w:rsidRPr="00C65972">
              <w:rPr>
                <w:rFonts w:ascii="Times New Roman" w:eastAsia="맑은 고딕" w:hAnsi="Times New Roman"/>
                <w:szCs w:val="21"/>
                <w:lang w:eastAsia="ko-KR"/>
              </w:rPr>
              <w:t>ite</w:t>
            </w:r>
          </w:p>
          <w:p w14:paraId="11392313" w14:textId="56FB8FE4" w:rsidR="00E520A3" w:rsidRPr="00C65972" w:rsidRDefault="00E520A3" w:rsidP="0077170A">
            <w:pPr>
              <w:jc w:val="center"/>
              <w:rPr>
                <w:rFonts w:ascii="Times New Roman" w:hAnsi="Times New Roman"/>
                <w:szCs w:val="21"/>
                <w:lang w:eastAsia="ko-KR"/>
              </w:rPr>
            </w:pPr>
            <w:r w:rsidRPr="00C65972">
              <w:rPr>
                <w:rFonts w:ascii="Times New Roman" w:eastAsia="맑은 고딕" w:hAnsi="Times New Roman"/>
                <w:szCs w:val="21"/>
                <w:lang w:eastAsia="ko-KR"/>
              </w:rPr>
              <w:t>(</w:t>
            </w:r>
            <w:r w:rsidRPr="00C65972">
              <w:rPr>
                <w:rFonts w:ascii="Times New Roman" w:eastAsia="맑은 고딕" w:hAnsi="Times New Roman" w:hint="eastAsia"/>
                <w:szCs w:val="21"/>
                <w:lang w:eastAsia="ko-KR"/>
              </w:rPr>
              <w:t>In person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F2D4E" w14:textId="7C29E529" w:rsidR="0077170A" w:rsidRPr="0077170A" w:rsidRDefault="0077170A" w:rsidP="0077170A">
            <w:pPr>
              <w:jc w:val="center"/>
              <w:rPr>
                <w:rFonts w:ascii="Times New Roman" w:hAnsi="Times New Roman"/>
                <w:szCs w:val="21"/>
                <w:lang w:eastAsia="ko-KR"/>
              </w:rPr>
            </w:pPr>
            <w:r>
              <w:rPr>
                <w:rFonts w:ascii="Times New Roman" w:eastAsia="맑은 고딕" w:hAnsi="Times New Roman" w:hint="eastAsia"/>
                <w:szCs w:val="21"/>
                <w:lang w:eastAsia="ko-KR"/>
              </w:rPr>
              <w:t>O</w:t>
            </w:r>
            <w:r>
              <w:rPr>
                <w:rFonts w:ascii="Times New Roman" w:eastAsia="맑은 고딕" w:hAnsi="Times New Roman"/>
                <w:szCs w:val="21"/>
                <w:lang w:eastAsia="ko-KR"/>
              </w:rPr>
              <w:t>nline</w:t>
            </w:r>
          </w:p>
        </w:tc>
      </w:tr>
      <w:tr w:rsidR="0077170A" w:rsidRPr="001A1336" w14:paraId="5001F6D2" w14:textId="77777777" w:rsidTr="00756F05">
        <w:trPr>
          <w:trHeight w:val="620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A3B3" w14:textId="77777777" w:rsidR="0077170A" w:rsidRPr="00FA134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Academic</w:t>
            </w:r>
          </w:p>
          <w:p w14:paraId="756ED865" w14:textId="66C7BBB4" w:rsidR="0077170A" w:rsidRPr="00FA134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Interests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8743" w14:textId="77777777" w:rsidR="0077170A" w:rsidRPr="001A1336" w:rsidRDefault="0077170A" w:rsidP="0077170A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</w:tr>
      <w:tr w:rsidR="0077170A" w:rsidRPr="001A1336" w14:paraId="73B49E73" w14:textId="77777777" w:rsidTr="00756F05">
        <w:trPr>
          <w:trHeight w:val="620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9867" w14:textId="03166388" w:rsidR="0077170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 xml:space="preserve">Title </w:t>
            </w:r>
          </w:p>
          <w:p w14:paraId="7F1762C5" w14:textId="72E73013" w:rsidR="0077170A" w:rsidRPr="00FA134A" w:rsidRDefault="0077170A" w:rsidP="0077170A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of the P</w:t>
            </w:r>
            <w:r>
              <w:rPr>
                <w:rFonts w:ascii="Times New Roman" w:hAnsi="Times New Roman"/>
                <w:b/>
                <w:szCs w:val="21"/>
              </w:rPr>
              <w:t>oster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1D5F" w14:textId="1FDA77C0" w:rsidR="0077170A" w:rsidRPr="00502FF8" w:rsidRDefault="0077170A" w:rsidP="0077170A">
            <w:pPr>
              <w:jc w:val="left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77170A" w:rsidRPr="001A1336" w14:paraId="2123A01D" w14:textId="77777777" w:rsidTr="00F5316E">
        <w:trPr>
          <w:trHeight w:val="4373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696D2" w14:textId="0B67EBF4" w:rsidR="0077170A" w:rsidRPr="00482AB4" w:rsidRDefault="0077170A" w:rsidP="0077170A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FA134A">
              <w:rPr>
                <w:rFonts w:ascii="Times New Roman" w:hAnsi="Times New Roman"/>
                <w:b/>
                <w:sz w:val="28"/>
                <w:szCs w:val="21"/>
              </w:rPr>
              <w:t>Abstract</w:t>
            </w:r>
          </w:p>
          <w:p w14:paraId="0CCD82CE" w14:textId="7B79D68B" w:rsidR="0077170A" w:rsidRPr="00FA134A" w:rsidRDefault="0077170A" w:rsidP="0077170A">
            <w:pPr>
              <w:jc w:val="center"/>
              <w:rPr>
                <w:rFonts w:ascii="Times New Roman" w:eastAsia="맑은 고딕" w:hAnsi="Times New Roman"/>
                <w:szCs w:val="21"/>
                <w:lang w:eastAsia="ko-KR"/>
              </w:rPr>
            </w:pPr>
            <w:r>
              <w:rPr>
                <w:rFonts w:ascii="Times New Roman" w:eastAsia="맑은 고딕" w:hAnsi="Times New Roman"/>
                <w:szCs w:val="21"/>
                <w:lang w:eastAsia="ko-KR"/>
              </w:rPr>
              <w:t>3</w:t>
            </w:r>
            <w:r>
              <w:rPr>
                <w:rFonts w:ascii="Times New Roman" w:eastAsia="맑은 고딕" w:hAnsi="Times New Roman" w:hint="eastAsia"/>
                <w:szCs w:val="21"/>
                <w:lang w:eastAsia="ko-KR"/>
              </w:rPr>
              <w:t>00 Words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3B86DC" w14:textId="77777777" w:rsidR="0077170A" w:rsidRDefault="0077170A" w:rsidP="0077170A">
            <w:pPr>
              <w:pStyle w:val="a3"/>
              <w:numPr>
                <w:ilvl w:val="0"/>
                <w:numId w:val="3"/>
              </w:numPr>
              <w:adjustRightInd w:val="0"/>
              <w:ind w:leftChars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  <w:r>
              <w:rPr>
                <w:rFonts w:ascii="Times New Roman" w:eastAsia="맑은 고딕" w:hAnsi="Times New Roman" w:hint="eastAsia"/>
                <w:b/>
                <w:szCs w:val="21"/>
                <w:lang w:eastAsia="ko-KR"/>
              </w:rPr>
              <w:t>Abst</w:t>
            </w:r>
            <w:r>
              <w:rPr>
                <w:rFonts w:ascii="Times New Roman" w:eastAsia="맑은 고딕" w:hAnsi="Times New Roman"/>
                <w:b/>
                <w:szCs w:val="21"/>
                <w:lang w:eastAsia="ko-KR"/>
              </w:rPr>
              <w:t>r</w:t>
            </w:r>
            <w:r>
              <w:rPr>
                <w:rFonts w:ascii="Times New Roman" w:eastAsia="맑은 고딕" w:hAnsi="Times New Roman" w:hint="eastAsia"/>
                <w:b/>
                <w:szCs w:val="21"/>
                <w:lang w:eastAsia="ko-KR"/>
              </w:rPr>
              <w:t xml:space="preserve">act </w:t>
            </w:r>
            <w:r>
              <w:rPr>
                <w:rFonts w:ascii="Times New Roman" w:eastAsia="맑은 고딕" w:hAnsi="Times New Roman"/>
                <w:b/>
                <w:szCs w:val="21"/>
                <w:lang w:eastAsia="ko-KR"/>
              </w:rPr>
              <w:t>and Title should be written in English ONLY.</w:t>
            </w:r>
          </w:p>
          <w:p w14:paraId="32115F82" w14:textId="77777777" w:rsidR="0077170A" w:rsidRDefault="0077170A" w:rsidP="0077170A">
            <w:pPr>
              <w:adjustRightInd w:val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</w:p>
          <w:p w14:paraId="298F30A8" w14:textId="77777777" w:rsidR="0077170A" w:rsidRDefault="0077170A" w:rsidP="0077170A">
            <w:pPr>
              <w:adjustRightInd w:val="0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</w:p>
          <w:p w14:paraId="3FDD200E" w14:textId="757CE283" w:rsidR="0077170A" w:rsidRPr="00757DE3" w:rsidRDefault="0077170A" w:rsidP="0077170A">
            <w:pPr>
              <w:adjustRightInd w:val="0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</w:p>
        </w:tc>
      </w:tr>
      <w:tr w:rsidR="0077170A" w:rsidRPr="001A1336" w14:paraId="1FAF014C" w14:textId="77777777" w:rsidTr="00F5316E">
        <w:trPr>
          <w:trHeight w:val="2524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58D31" w14:textId="252359C0" w:rsidR="0077170A" w:rsidRPr="00C65972" w:rsidRDefault="003E7662" w:rsidP="0077170A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C65972">
              <w:rPr>
                <w:rFonts w:ascii="Times New Roman" w:hAnsi="Times New Roman"/>
                <w:b/>
                <w:sz w:val="28"/>
                <w:szCs w:val="21"/>
              </w:rPr>
              <w:t>Biographical Note</w:t>
            </w:r>
          </w:p>
          <w:p w14:paraId="7D8D9B16" w14:textId="767680F7" w:rsidR="0077170A" w:rsidRPr="00C65972" w:rsidRDefault="0077170A" w:rsidP="0077170A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C65972">
              <w:rPr>
                <w:rFonts w:ascii="Times New Roman" w:eastAsia="맑은 고딕" w:hAnsi="Times New Roman"/>
                <w:szCs w:val="21"/>
                <w:lang w:eastAsia="ko-KR"/>
              </w:rPr>
              <w:t>1</w:t>
            </w:r>
            <w:r w:rsidRPr="00C65972">
              <w:rPr>
                <w:rFonts w:ascii="Times New Roman" w:eastAsia="맑은 고딕" w:hAnsi="Times New Roman" w:hint="eastAsia"/>
                <w:szCs w:val="21"/>
                <w:lang w:eastAsia="ko-KR"/>
              </w:rPr>
              <w:t>00 Words</w:t>
            </w:r>
          </w:p>
        </w:tc>
        <w:tc>
          <w:tcPr>
            <w:tcW w:w="852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99C5" w14:textId="77777777" w:rsidR="0077170A" w:rsidRPr="00C65972" w:rsidRDefault="0077170A" w:rsidP="0077170A">
            <w:pPr>
              <w:adjustRightInd w:val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</w:p>
        </w:tc>
      </w:tr>
    </w:tbl>
    <w:p w14:paraId="058B90E3" w14:textId="5924E621" w:rsidR="00F862D7" w:rsidRPr="000A4F30" w:rsidRDefault="00F862D7" w:rsidP="00F5316E">
      <w:pPr>
        <w:spacing w:afterLines="50" w:after="156"/>
        <w:rPr>
          <w:rFonts w:ascii="Times New Roman" w:eastAsia="맑은 고딕" w:hAnsi="Times New Roman"/>
          <w:b/>
          <w:sz w:val="52"/>
          <w:szCs w:val="24"/>
          <w:lang w:eastAsia="ko-KR"/>
        </w:rPr>
      </w:pPr>
    </w:p>
    <w:sectPr w:rsidR="00F862D7" w:rsidRPr="000A4F30" w:rsidSect="00E177B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A2205" w14:textId="77777777" w:rsidR="007E69CA" w:rsidRDefault="007E69CA" w:rsidP="000A4F30">
      <w:r>
        <w:separator/>
      </w:r>
    </w:p>
  </w:endnote>
  <w:endnote w:type="continuationSeparator" w:id="0">
    <w:p w14:paraId="503BC83C" w14:textId="77777777" w:rsidR="007E69CA" w:rsidRDefault="007E69CA" w:rsidP="000A4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E32E4" w14:textId="77777777" w:rsidR="007E69CA" w:rsidRDefault="007E69CA" w:rsidP="000A4F30">
      <w:r>
        <w:separator/>
      </w:r>
    </w:p>
  </w:footnote>
  <w:footnote w:type="continuationSeparator" w:id="0">
    <w:p w14:paraId="46F10386" w14:textId="77777777" w:rsidR="007E69CA" w:rsidRDefault="007E69CA" w:rsidP="000A4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F6713"/>
    <w:multiLevelType w:val="multilevel"/>
    <w:tmpl w:val="0EE4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3534EC"/>
    <w:multiLevelType w:val="hybridMultilevel"/>
    <w:tmpl w:val="E272EABE"/>
    <w:lvl w:ilvl="0" w:tplc="988812D6">
      <w:start w:val="200"/>
      <w:numFmt w:val="bullet"/>
      <w:lvlText w:val="※"/>
      <w:lvlJc w:val="left"/>
      <w:pPr>
        <w:ind w:left="7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858548E"/>
    <w:multiLevelType w:val="hybridMultilevel"/>
    <w:tmpl w:val="F88CC7F0"/>
    <w:lvl w:ilvl="0" w:tplc="657CDAF8">
      <w:start w:val="500"/>
      <w:numFmt w:val="bullet"/>
      <w:lvlText w:val="※"/>
      <w:lvlJc w:val="left"/>
      <w:pPr>
        <w:ind w:left="7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607469006">
    <w:abstractNumId w:val="0"/>
  </w:num>
  <w:num w:numId="2" w16cid:durableId="960724619">
    <w:abstractNumId w:val="2"/>
  </w:num>
  <w:num w:numId="3" w16cid:durableId="1304699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DA0NzMxs7A0MDdV0lEKTi0uzszPAykwrAUAqbmtXCwAAAA="/>
  </w:docVars>
  <w:rsids>
    <w:rsidRoot w:val="00132C79"/>
    <w:rsid w:val="000A4F30"/>
    <w:rsid w:val="00132C79"/>
    <w:rsid w:val="00182D64"/>
    <w:rsid w:val="001A1336"/>
    <w:rsid w:val="00263516"/>
    <w:rsid w:val="002B70AD"/>
    <w:rsid w:val="003665BB"/>
    <w:rsid w:val="003723E2"/>
    <w:rsid w:val="003E7662"/>
    <w:rsid w:val="004052B9"/>
    <w:rsid w:val="00482AB4"/>
    <w:rsid w:val="004871D8"/>
    <w:rsid w:val="004B5030"/>
    <w:rsid w:val="004E44B8"/>
    <w:rsid w:val="004E7A10"/>
    <w:rsid w:val="00502FF8"/>
    <w:rsid w:val="0052129E"/>
    <w:rsid w:val="00533B74"/>
    <w:rsid w:val="00544E06"/>
    <w:rsid w:val="005A2675"/>
    <w:rsid w:val="005C3E89"/>
    <w:rsid w:val="006E6E21"/>
    <w:rsid w:val="007056CC"/>
    <w:rsid w:val="00756F05"/>
    <w:rsid w:val="00757DE3"/>
    <w:rsid w:val="0077170A"/>
    <w:rsid w:val="007A3774"/>
    <w:rsid w:val="007A67AF"/>
    <w:rsid w:val="007E69CA"/>
    <w:rsid w:val="008104B4"/>
    <w:rsid w:val="008972CE"/>
    <w:rsid w:val="00897D45"/>
    <w:rsid w:val="008B348A"/>
    <w:rsid w:val="008D5B66"/>
    <w:rsid w:val="00924A7C"/>
    <w:rsid w:val="009401D2"/>
    <w:rsid w:val="009779F4"/>
    <w:rsid w:val="009F40BC"/>
    <w:rsid w:val="00A33D83"/>
    <w:rsid w:val="00B0535A"/>
    <w:rsid w:val="00C05D8B"/>
    <w:rsid w:val="00C219E0"/>
    <w:rsid w:val="00C61D3B"/>
    <w:rsid w:val="00C65972"/>
    <w:rsid w:val="00C93EDF"/>
    <w:rsid w:val="00CD49DF"/>
    <w:rsid w:val="00D14A5F"/>
    <w:rsid w:val="00D31592"/>
    <w:rsid w:val="00D95C73"/>
    <w:rsid w:val="00DB7890"/>
    <w:rsid w:val="00DC504A"/>
    <w:rsid w:val="00E177BA"/>
    <w:rsid w:val="00E520A3"/>
    <w:rsid w:val="00F310E1"/>
    <w:rsid w:val="00F446A4"/>
    <w:rsid w:val="00F5316E"/>
    <w:rsid w:val="00F6478B"/>
    <w:rsid w:val="00F71E31"/>
    <w:rsid w:val="00F750C7"/>
    <w:rsid w:val="00F862D7"/>
    <w:rsid w:val="00F95DCB"/>
    <w:rsid w:val="00FA134A"/>
    <w:rsid w:val="00FB014A"/>
    <w:rsid w:val="00FC3F93"/>
    <w:rsid w:val="00FD5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EDD956"/>
  <w15:docId w15:val="{723CCA9A-620B-4F93-ACA3-6A098D6C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70AD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82AB4"/>
    <w:pPr>
      <w:ind w:leftChars="400" w:left="800"/>
    </w:pPr>
  </w:style>
  <w:style w:type="character" w:styleId="a4">
    <w:name w:val="Hyperlink"/>
    <w:basedOn w:val="a0"/>
    <w:uiPriority w:val="99"/>
    <w:unhideWhenUsed/>
    <w:rsid w:val="00502FF8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502FF8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502FF8"/>
    <w:rPr>
      <w:color w:val="954F72" w:themeColor="followed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4871D8"/>
    <w:rPr>
      <w:rFonts w:ascii="Lucida Grande" w:hAnsi="Lucida Grande" w:cs="Lucida Grande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4871D8"/>
    <w:rPr>
      <w:rFonts w:ascii="Lucida Grande" w:eastAsia="SimSun" w:hAnsi="Lucida Grande" w:cs="Lucida Grande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0A4F3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0A4F30"/>
    <w:rPr>
      <w:rFonts w:ascii="Calibri" w:eastAsia="SimSun" w:hAnsi="Calibri" w:cs="Times New Roman"/>
    </w:rPr>
  </w:style>
  <w:style w:type="paragraph" w:styleId="a8">
    <w:name w:val="footer"/>
    <w:basedOn w:val="a"/>
    <w:link w:val="Char1"/>
    <w:uiPriority w:val="99"/>
    <w:unhideWhenUsed/>
    <w:rsid w:val="000A4F3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0A4F30"/>
    <w:rPr>
      <w:rFonts w:ascii="Calibri" w:eastAsia="SimSu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7D3AB-9AF5-4C7E-8715-BB4183B29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joe10@outlook.com</dc:creator>
  <cp:keywords/>
  <dc:description/>
  <cp:lastModifiedBy>김주락</cp:lastModifiedBy>
  <cp:revision>4</cp:revision>
  <cp:lastPrinted>2022-12-21T06:29:00Z</cp:lastPrinted>
  <dcterms:created xsi:type="dcterms:W3CDTF">2022-12-21T06:42:00Z</dcterms:created>
  <dcterms:modified xsi:type="dcterms:W3CDTF">2022-12-2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c303fb0c96ddbe524cf61699620aaa75a81f59263f3b4bbb5ec2cb5ce4d2b5</vt:lpwstr>
  </property>
</Properties>
</file>